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5761" w:rsidRDefault="00F12A47">
      <w:bookmarkStart w:id="0" w:name="_GoBack"/>
      <w:r>
        <w:rPr>
          <w:noProof/>
        </w:rPr>
        <w:drawing>
          <wp:inline distT="0" distB="0" distL="0" distR="0">
            <wp:extent cx="4914900" cy="5600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B HALLIHAN BIO PIC.jp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412" r="-454" b="10533"/>
                    <a:stretch/>
                  </pic:blipFill>
                  <pic:spPr bwMode="auto">
                    <a:xfrm>
                      <a:off x="0" y="0"/>
                      <a:ext cx="4914900" cy="560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5057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bQ0NzE1MTUyNjdS0lEKTi0uzszPAykwrAUA8nyM8ywAAAA="/>
  </w:docVars>
  <w:rsids>
    <w:rsidRoot w:val="00F12A47"/>
    <w:rsid w:val="00505761"/>
    <w:rsid w:val="00F12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587626-CF9E-44C3-AEEA-7E82C0163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ers.1300</dc:creator>
  <cp:keywords/>
  <dc:description/>
  <cp:lastModifiedBy>myers.1300</cp:lastModifiedBy>
  <cp:revision>1</cp:revision>
  <dcterms:created xsi:type="dcterms:W3CDTF">2018-03-26T15:32:00Z</dcterms:created>
  <dcterms:modified xsi:type="dcterms:W3CDTF">2018-03-26T15:34:00Z</dcterms:modified>
</cp:coreProperties>
</file>